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3ED58876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2A430A4B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6E04CD42" wp14:editId="49434727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8EEB3C3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28733BD9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67CBBEE8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0E67CAA3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6F31B06D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0E0E804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6112EE88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A30AB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939FFB1" w14:textId="60ED6617" w:rsidR="00305DB4" w:rsidRPr="00DA2355" w:rsidRDefault="00010C66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UHAMMED DEMİR</w:t>
            </w:r>
          </w:p>
        </w:tc>
      </w:tr>
      <w:tr w:rsidR="00305DB4" w:rsidRPr="00DA2355" w14:paraId="51B2438B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5D151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D4BD835" w14:textId="045F4344" w:rsidR="00305DB4" w:rsidRPr="00DA2355" w:rsidRDefault="00010C66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0C66">
              <w:rPr>
                <w:rFonts w:ascii="Times New Roman" w:hAnsi="Times New Roman" w:cs="Times New Roman"/>
                <w:sz w:val="24"/>
                <w:szCs w:val="24"/>
              </w:rPr>
              <w:t>Endüstri Mühendisliği</w:t>
            </w:r>
          </w:p>
        </w:tc>
      </w:tr>
      <w:tr w:rsidR="00305DB4" w:rsidRPr="00DA2355" w14:paraId="33A52C49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6009D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2E26E10" w14:textId="66BD8E56" w:rsidR="00305DB4" w:rsidRPr="00DA2355" w:rsidRDefault="00010C66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 Hasan ŞAHİN</w:t>
            </w:r>
          </w:p>
        </w:tc>
      </w:tr>
      <w:tr w:rsidR="004B17FC" w:rsidRPr="00DA2355" w14:paraId="4D5F43A9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2A0C981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0548994F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AB39684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6A223EA" w14:textId="578DC2F0" w:rsidR="007F33E0" w:rsidRPr="00DA2355" w:rsidRDefault="00010C66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jitalleşme ve Başarmasını Sağlayan Faktörler</w:t>
            </w:r>
          </w:p>
        </w:tc>
      </w:tr>
      <w:tr w:rsidR="007A0ED3" w:rsidRPr="00DA2355" w14:paraId="48E935B9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D2E223F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DE4ADB7" w14:textId="47CB5932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A32431">
              <w:rPr>
                <w:rFonts w:ascii="Times New Roman" w:hAnsi="Times New Roman" w:cs="Times New Roman"/>
                <w:sz w:val="24"/>
                <w:szCs w:val="24"/>
              </w:rPr>
              <w:t>0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A32431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A3243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14:paraId="79F50A73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5BED7F1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56F1B4E" w14:textId="77777777" w:rsidR="000B7954" w:rsidRPr="00DA2355" w:rsidRDefault="000B795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277689C" w14:textId="1F01A2BF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32431">
              <w:rPr>
                <w:rFonts w:ascii="Times New Roman" w:hAnsi="Times New Roman" w:cs="Times New Roman"/>
                <w:sz w:val="24"/>
                <w:szCs w:val="24"/>
              </w:rPr>
              <w:t>14:00</w:t>
            </w:r>
          </w:p>
        </w:tc>
      </w:tr>
      <w:tr w:rsidR="007A0ED3" w:rsidRPr="00DA2355" w14:paraId="357ED5A7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89EDF8E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1F31525" w14:textId="77777777"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14:paraId="36220109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DD73DC2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2569305E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4F714769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47CD6900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</w:t>
            </w:r>
            <w:proofErr w:type="gramStart"/>
            <w:r w:rsidR="005D3767">
              <w:rPr>
                <w:rFonts w:ascii="Times New Roman" w:hAnsi="Times New Roman" w:cs="Times New Roman"/>
                <w:sz w:val="24"/>
                <w:szCs w:val="24"/>
              </w:rPr>
              <w:t>e-mail</w:t>
            </w:r>
            <w:proofErr w:type="gramEnd"/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2E420762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18E8638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63BFE4EA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3BDC54A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2469162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8442CD9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A796F47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FAEC698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F0579DA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02088B8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2B29E398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010D15AA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864626" w14:textId="77777777" w:rsidR="00834DFB" w:rsidRDefault="00834DFB" w:rsidP="005F3207">
      <w:pPr>
        <w:spacing w:after="0" w:line="240" w:lineRule="auto"/>
      </w:pPr>
      <w:r>
        <w:separator/>
      </w:r>
    </w:p>
  </w:endnote>
  <w:endnote w:type="continuationSeparator" w:id="0">
    <w:p w14:paraId="330BE4AE" w14:textId="77777777" w:rsidR="00834DFB" w:rsidRDefault="00834DFB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72275C30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47C779D4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4A998279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7E2F283B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6B0887E9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7FD919" w14:textId="77777777" w:rsidR="00834DFB" w:rsidRDefault="00834DFB" w:rsidP="005F3207">
      <w:pPr>
        <w:spacing w:after="0" w:line="240" w:lineRule="auto"/>
      </w:pPr>
      <w:r>
        <w:separator/>
      </w:r>
    </w:p>
  </w:footnote>
  <w:footnote w:type="continuationSeparator" w:id="0">
    <w:p w14:paraId="322F1C70" w14:textId="77777777" w:rsidR="00834DFB" w:rsidRDefault="00834DFB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00120839">
    <w:abstractNumId w:val="3"/>
  </w:num>
  <w:num w:numId="2" w16cid:durableId="1676423718">
    <w:abstractNumId w:val="1"/>
  </w:num>
  <w:num w:numId="3" w16cid:durableId="1663971660">
    <w:abstractNumId w:val="2"/>
  </w:num>
  <w:num w:numId="4" w16cid:durableId="16512041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10C66"/>
    <w:rsid w:val="00012500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834DFB"/>
    <w:rsid w:val="009269D8"/>
    <w:rsid w:val="00992C66"/>
    <w:rsid w:val="00A2030A"/>
    <w:rsid w:val="00A32431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A8BEAC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8</Words>
  <Characters>446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MOHAMAD BURGHLEH</cp:lastModifiedBy>
  <cp:revision>5</cp:revision>
  <cp:lastPrinted>2020-06-01T13:59:00Z</cp:lastPrinted>
  <dcterms:created xsi:type="dcterms:W3CDTF">2021-10-12T06:08:00Z</dcterms:created>
  <dcterms:modified xsi:type="dcterms:W3CDTF">2023-12-09T10:54:00Z</dcterms:modified>
</cp:coreProperties>
</file>